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me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menia received a score of 8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me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menia received a score of</w:t>
      </w:r>
      <w:r>
        <w:t xml:space="preserve"> </w:t>
      </w:r>
      <w:r>
        <w:rPr>
          <w:bCs/>
          <w:b/>
        </w:rPr>
        <w:t xml:space="preserve">8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menia received a score of 8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menia received a score of 61.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men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me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me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me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me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me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men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me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me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men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me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me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men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rme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rme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rme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rme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rme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rme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rme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rme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rme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rme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rme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rme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rme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rme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rme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rme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rme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1:25Z</dcterms:created>
  <dcterms:modified xsi:type="dcterms:W3CDTF">2024-01-16T18: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menia Country Report</vt:lpwstr>
  </property>
</Properties>
</file>